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540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44"/>
        <w:gridCol w:w="2901"/>
        <w:gridCol w:w="2671"/>
        <w:gridCol w:w="3402"/>
        <w:gridCol w:w="2835"/>
        <w:gridCol w:w="2787"/>
      </w:tblGrid>
      <w:tr w:rsidR="004D7519" w:rsidRPr="003E3290" w14:paraId="5070F46D" w14:textId="77777777" w:rsidTr="00360EC2">
        <w:trPr>
          <w:trHeight w:val="116"/>
          <w:jc w:val="center"/>
        </w:trPr>
        <w:tc>
          <w:tcPr>
            <w:tcW w:w="0" w:type="auto"/>
          </w:tcPr>
          <w:p w14:paraId="626564E1" w14:textId="77777777" w:rsidR="004D7519" w:rsidRPr="003E3290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2901" w:type="dxa"/>
          </w:tcPr>
          <w:p w14:paraId="66DBF144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671" w:type="dxa"/>
          </w:tcPr>
          <w:p w14:paraId="1EC39C44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3402" w:type="dxa"/>
          </w:tcPr>
          <w:p w14:paraId="514E9905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835" w:type="dxa"/>
          </w:tcPr>
          <w:p w14:paraId="4F51371F" w14:textId="77777777" w:rsidR="004D7519" w:rsidRPr="00B133E7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787" w:type="dxa"/>
          </w:tcPr>
          <w:p w14:paraId="79BC8616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393C12" w:rsidRPr="003E3290" w14:paraId="23C28949" w14:textId="77777777" w:rsidTr="002355A8">
        <w:trPr>
          <w:trHeight w:val="395"/>
          <w:jc w:val="center"/>
        </w:trPr>
        <w:tc>
          <w:tcPr>
            <w:tcW w:w="0" w:type="auto"/>
            <w:shd w:val="clear" w:color="auto" w:fill="F2F2F2"/>
          </w:tcPr>
          <w:p w14:paraId="185DCBF2" w14:textId="77777777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6165CE4A" w14:textId="77777777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2901" w:type="dxa"/>
            <w:shd w:val="clear" w:color="auto" w:fill="F2F2F2"/>
          </w:tcPr>
          <w:p w14:paraId="19A7E2BF" w14:textId="278AD375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71" w:type="dxa"/>
            <w:shd w:val="clear" w:color="auto" w:fill="F2F2F2"/>
          </w:tcPr>
          <w:p w14:paraId="58B28883" w14:textId="22820C6E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402" w:type="dxa"/>
            <w:shd w:val="clear" w:color="auto" w:fill="F2F2F2"/>
          </w:tcPr>
          <w:p w14:paraId="542BDC3C" w14:textId="5944E52C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31ACD10D" w14:textId="77777777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4DDC9EBD" w14:textId="22FC0247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670C" w:rsidRPr="003E3290" w14:paraId="1E80EA95" w14:textId="77777777" w:rsidTr="00360EC2">
        <w:trPr>
          <w:trHeight w:val="243"/>
          <w:jc w:val="center"/>
        </w:trPr>
        <w:tc>
          <w:tcPr>
            <w:tcW w:w="0" w:type="auto"/>
          </w:tcPr>
          <w:p w14:paraId="79197A13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616D32D2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2901" w:type="dxa"/>
          </w:tcPr>
          <w:p w14:paraId="35438F50" w14:textId="26E516C6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71" w:type="dxa"/>
          </w:tcPr>
          <w:p w14:paraId="736128BC" w14:textId="77777777" w:rsidR="0065670C" w:rsidRDefault="0065670C" w:rsidP="0065670C">
            <w:pPr>
              <w:tabs>
                <w:tab w:val="left" w:pos="930"/>
                <w:tab w:val="center" w:pos="1342"/>
              </w:tabs>
              <w:spacing w:after="0" w:line="240" w:lineRule="auto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ab/>
            </w:r>
            <w:r>
              <w:rPr>
                <w:rFonts w:ascii="Times New Roman" w:hAnsi="Times New Roman"/>
                <w:sz w:val="14"/>
                <w:szCs w:val="14"/>
              </w:rPr>
              <w:tab/>
              <w:t>DP-5011</w:t>
            </w:r>
          </w:p>
          <w:p w14:paraId="7164A968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azarlama Araştırmaları</w:t>
            </w:r>
          </w:p>
          <w:p w14:paraId="3DC3F763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Mustafa KAPLAN</w:t>
            </w:r>
          </w:p>
          <w:p w14:paraId="40FBA43A" w14:textId="2D02B91B" w:rsidR="0065670C" w:rsidRPr="003E3290" w:rsidRDefault="00696EA5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6</w:t>
            </w:r>
          </w:p>
        </w:tc>
        <w:tc>
          <w:tcPr>
            <w:tcW w:w="3402" w:type="dxa"/>
          </w:tcPr>
          <w:p w14:paraId="4FF5847F" w14:textId="3CD6FF1D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18E8E783" w14:textId="3C22645E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3A064B3B" w14:textId="38F022BA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670C" w:rsidRPr="003E3290" w14:paraId="3A74C52E" w14:textId="77777777" w:rsidTr="00360EC2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52B408EE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9:50</w:t>
            </w:r>
          </w:p>
          <w:p w14:paraId="5FC77225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2901" w:type="dxa"/>
            <w:shd w:val="clear" w:color="auto" w:fill="F2F2F2"/>
          </w:tcPr>
          <w:p w14:paraId="0172CD90" w14:textId="3DA77D1A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71" w:type="dxa"/>
            <w:shd w:val="clear" w:color="auto" w:fill="F2F2F2"/>
          </w:tcPr>
          <w:p w14:paraId="05D3ADDB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P-5011</w:t>
            </w:r>
          </w:p>
          <w:p w14:paraId="24C162AF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azarlama Araştırmaları</w:t>
            </w:r>
          </w:p>
          <w:p w14:paraId="29F388ED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Mustafa KAPLAN</w:t>
            </w:r>
          </w:p>
          <w:p w14:paraId="7BD85ED7" w14:textId="131549CC" w:rsidR="0065670C" w:rsidRPr="003E3290" w:rsidRDefault="00696EA5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6</w:t>
            </w:r>
          </w:p>
        </w:tc>
        <w:tc>
          <w:tcPr>
            <w:tcW w:w="3402" w:type="dxa"/>
            <w:shd w:val="clear" w:color="auto" w:fill="F2F2F2"/>
          </w:tcPr>
          <w:p w14:paraId="3BE14D03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P-5013</w:t>
            </w:r>
          </w:p>
          <w:p w14:paraId="331D2361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ijital Reklamcılık</w:t>
            </w:r>
          </w:p>
          <w:p w14:paraId="4358A65F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Ali Emre BİLİS</w:t>
            </w:r>
          </w:p>
          <w:p w14:paraId="4DD8A5F7" w14:textId="18B654D8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letişim Fakültesi-3.Kat Oda:301</w:t>
            </w:r>
          </w:p>
        </w:tc>
        <w:tc>
          <w:tcPr>
            <w:tcW w:w="2835" w:type="dxa"/>
            <w:shd w:val="clear" w:color="auto" w:fill="F2F2F2"/>
          </w:tcPr>
          <w:p w14:paraId="0B63CECC" w14:textId="3B9F85B9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0F012854" w14:textId="6F71179A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670C" w:rsidRPr="003E3290" w14:paraId="7CD65B4F" w14:textId="77777777" w:rsidTr="00360EC2">
        <w:trPr>
          <w:trHeight w:val="361"/>
          <w:jc w:val="center"/>
        </w:trPr>
        <w:tc>
          <w:tcPr>
            <w:tcW w:w="0" w:type="auto"/>
          </w:tcPr>
          <w:p w14:paraId="2CBD4510" w14:textId="3AF37489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740F37FF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01" w:type="dxa"/>
          </w:tcPr>
          <w:p w14:paraId="06E432E4" w14:textId="5D7719BF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71" w:type="dxa"/>
          </w:tcPr>
          <w:p w14:paraId="59518659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P-5011</w:t>
            </w:r>
          </w:p>
          <w:p w14:paraId="279BDC13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azarlama Araştırmaları</w:t>
            </w:r>
          </w:p>
          <w:p w14:paraId="21569348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Mustafa KAPLAN</w:t>
            </w:r>
          </w:p>
          <w:p w14:paraId="7B81150A" w14:textId="748758B9" w:rsidR="0065670C" w:rsidRPr="003E3290" w:rsidRDefault="00696EA5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6</w:t>
            </w:r>
          </w:p>
        </w:tc>
        <w:tc>
          <w:tcPr>
            <w:tcW w:w="3402" w:type="dxa"/>
          </w:tcPr>
          <w:p w14:paraId="33574961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P-5013</w:t>
            </w:r>
          </w:p>
          <w:p w14:paraId="36A6DE7D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ijital Reklamcılık</w:t>
            </w:r>
          </w:p>
          <w:p w14:paraId="3AB2297E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Ali Emre BİLİS</w:t>
            </w:r>
          </w:p>
          <w:p w14:paraId="0439F988" w14:textId="5FEE9692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letişim Fakültesi-3.Kat Oda:301</w:t>
            </w:r>
          </w:p>
        </w:tc>
        <w:tc>
          <w:tcPr>
            <w:tcW w:w="2835" w:type="dxa"/>
          </w:tcPr>
          <w:p w14:paraId="3F269798" w14:textId="71D9F0DB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46927D1B" w14:textId="53E35DC4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670C" w:rsidRPr="003E3290" w14:paraId="4E019E97" w14:textId="77777777" w:rsidTr="00360EC2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4679D21F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4A7EC2CE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2901" w:type="dxa"/>
            <w:shd w:val="clear" w:color="auto" w:fill="F2F2F2"/>
          </w:tcPr>
          <w:p w14:paraId="647FB078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P-5005</w:t>
            </w:r>
          </w:p>
          <w:p w14:paraId="0776159C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Yeni Ekonomi</w:t>
            </w:r>
          </w:p>
          <w:p w14:paraId="078B16E7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H. Levent DALYANCI</w:t>
            </w:r>
          </w:p>
          <w:p w14:paraId="7C0446FA" w14:textId="483C4D9C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3</w:t>
            </w:r>
          </w:p>
        </w:tc>
        <w:tc>
          <w:tcPr>
            <w:tcW w:w="2671" w:type="dxa"/>
            <w:shd w:val="clear" w:color="auto" w:fill="F2F2F2"/>
          </w:tcPr>
          <w:p w14:paraId="3B272827" w14:textId="60B4ECA6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402" w:type="dxa"/>
            <w:shd w:val="clear" w:color="auto" w:fill="F2F2F2"/>
          </w:tcPr>
          <w:p w14:paraId="5F134A09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P-5013</w:t>
            </w:r>
          </w:p>
          <w:p w14:paraId="020C23CC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ijital Reklamcılık</w:t>
            </w:r>
          </w:p>
          <w:p w14:paraId="26C60B7F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Ali Emre BİLİS</w:t>
            </w:r>
          </w:p>
          <w:p w14:paraId="48990F03" w14:textId="16B3DE6F" w:rsidR="0065670C" w:rsidRPr="00525202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letişim Fakültesi-3.Kat Oda:301</w:t>
            </w:r>
          </w:p>
        </w:tc>
        <w:tc>
          <w:tcPr>
            <w:tcW w:w="2835" w:type="dxa"/>
            <w:shd w:val="clear" w:color="auto" w:fill="F2F2F2"/>
          </w:tcPr>
          <w:p w14:paraId="32E1CC5E" w14:textId="50F9FBEA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1B6A09AB" w14:textId="692E4CCD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670C" w:rsidRPr="003E3290" w14:paraId="68792966" w14:textId="77777777" w:rsidTr="00360EC2">
        <w:trPr>
          <w:trHeight w:val="234"/>
          <w:jc w:val="center"/>
        </w:trPr>
        <w:tc>
          <w:tcPr>
            <w:tcW w:w="0" w:type="auto"/>
          </w:tcPr>
          <w:p w14:paraId="2F2DECE9" w14:textId="7DFA443A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0FE66942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01" w:type="dxa"/>
          </w:tcPr>
          <w:p w14:paraId="78CCD976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P-5005</w:t>
            </w:r>
          </w:p>
          <w:p w14:paraId="65BF790E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Yeni Ekonomi</w:t>
            </w:r>
          </w:p>
          <w:p w14:paraId="7D93EB38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H. Levent DALYANCI</w:t>
            </w:r>
          </w:p>
          <w:p w14:paraId="1560CED0" w14:textId="02CE969D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3</w:t>
            </w:r>
          </w:p>
        </w:tc>
        <w:tc>
          <w:tcPr>
            <w:tcW w:w="2671" w:type="dxa"/>
          </w:tcPr>
          <w:p w14:paraId="71D97F29" w14:textId="17E7886E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402" w:type="dxa"/>
          </w:tcPr>
          <w:p w14:paraId="07088459" w14:textId="44E66CFE" w:rsidR="0065670C" w:rsidRPr="00525202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6CC9FF4E" w14:textId="58326DFF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1C5448CA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670C" w:rsidRPr="003E3290" w14:paraId="69EF04E3" w14:textId="77777777" w:rsidTr="00360EC2">
        <w:trPr>
          <w:trHeight w:val="246"/>
          <w:jc w:val="center"/>
        </w:trPr>
        <w:tc>
          <w:tcPr>
            <w:tcW w:w="0" w:type="auto"/>
            <w:shd w:val="clear" w:color="auto" w:fill="F2F2F2"/>
          </w:tcPr>
          <w:p w14:paraId="0B361ADB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35B0ED25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2901" w:type="dxa"/>
            <w:shd w:val="clear" w:color="auto" w:fill="F2F2F2"/>
          </w:tcPr>
          <w:p w14:paraId="401CD24C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P-5005</w:t>
            </w:r>
          </w:p>
          <w:p w14:paraId="2CBC73E5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Yeni Ekonomi</w:t>
            </w:r>
          </w:p>
          <w:p w14:paraId="54B6DA34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H. Levent DALYANCI</w:t>
            </w:r>
          </w:p>
          <w:p w14:paraId="44908E5F" w14:textId="189AC110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3</w:t>
            </w:r>
          </w:p>
        </w:tc>
        <w:tc>
          <w:tcPr>
            <w:tcW w:w="2671" w:type="dxa"/>
            <w:shd w:val="clear" w:color="auto" w:fill="F2F2F2"/>
          </w:tcPr>
          <w:p w14:paraId="78B2BC02" w14:textId="5A0230C4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402" w:type="dxa"/>
            <w:shd w:val="clear" w:color="auto" w:fill="F2F2F2"/>
          </w:tcPr>
          <w:p w14:paraId="2882EAF6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P-5015</w:t>
            </w:r>
          </w:p>
          <w:p w14:paraId="668F924E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üyük Veri ve Yapay Zeka</w:t>
            </w:r>
          </w:p>
          <w:p w14:paraId="36A036B1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Filiz MUTLU YILDIRIM</w:t>
            </w:r>
          </w:p>
          <w:p w14:paraId="3FCF43AF" w14:textId="211146BE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835" w:type="dxa"/>
            <w:shd w:val="clear" w:color="auto" w:fill="F2F2F2"/>
          </w:tcPr>
          <w:p w14:paraId="2D05466E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P-5001</w:t>
            </w:r>
          </w:p>
          <w:p w14:paraId="3E6BC78C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limsel Araştırma Yöntemleri I</w:t>
            </w:r>
          </w:p>
          <w:p w14:paraId="47D31AAE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0D64580F" w14:textId="6352A813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3</w:t>
            </w:r>
          </w:p>
        </w:tc>
        <w:tc>
          <w:tcPr>
            <w:tcW w:w="2787" w:type="dxa"/>
            <w:shd w:val="clear" w:color="auto" w:fill="F2F2F2"/>
          </w:tcPr>
          <w:p w14:paraId="5D92F5DD" w14:textId="3BF29FE0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670C" w:rsidRPr="003E3290" w14:paraId="00990C80" w14:textId="77777777" w:rsidTr="00360EC2">
        <w:trPr>
          <w:trHeight w:val="61"/>
          <w:jc w:val="center"/>
        </w:trPr>
        <w:tc>
          <w:tcPr>
            <w:tcW w:w="0" w:type="auto"/>
          </w:tcPr>
          <w:p w14:paraId="119B5DFF" w14:textId="3B5F0628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1071B7D6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2901" w:type="dxa"/>
          </w:tcPr>
          <w:p w14:paraId="49031FF1" w14:textId="637F6876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71" w:type="dxa"/>
          </w:tcPr>
          <w:p w14:paraId="1CA15FD0" w14:textId="68C8695A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402" w:type="dxa"/>
          </w:tcPr>
          <w:p w14:paraId="3F3DD42E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P-5015</w:t>
            </w:r>
          </w:p>
          <w:p w14:paraId="4201B955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üyük Veri ve Yapay Zeka</w:t>
            </w:r>
          </w:p>
          <w:p w14:paraId="572FDCCD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Filiz MUTLU YILDIRIM</w:t>
            </w:r>
          </w:p>
          <w:p w14:paraId="75E55FF1" w14:textId="0767CBD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835" w:type="dxa"/>
          </w:tcPr>
          <w:p w14:paraId="621EE0BE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P-5001</w:t>
            </w:r>
          </w:p>
          <w:p w14:paraId="55A0B483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limsel Araştırma Yöntemleri I</w:t>
            </w:r>
          </w:p>
          <w:p w14:paraId="1139D71D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7B9E85ED" w14:textId="2C0E30BF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3</w:t>
            </w:r>
          </w:p>
        </w:tc>
        <w:tc>
          <w:tcPr>
            <w:tcW w:w="2787" w:type="dxa"/>
          </w:tcPr>
          <w:p w14:paraId="0B84CC2A" w14:textId="132091A0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670C" w:rsidRPr="003E3290" w14:paraId="0792B1A9" w14:textId="77777777" w:rsidTr="00360EC2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0A81488B" w14:textId="3B697A1C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1CC8BF43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2901" w:type="dxa"/>
            <w:shd w:val="clear" w:color="auto" w:fill="F2F2F2"/>
          </w:tcPr>
          <w:p w14:paraId="25D69B15" w14:textId="4F255C33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71" w:type="dxa"/>
            <w:shd w:val="clear" w:color="auto" w:fill="F2F2F2"/>
          </w:tcPr>
          <w:p w14:paraId="72A5A94F" w14:textId="6B985277" w:rsidR="0065670C" w:rsidRPr="00537647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P-5003</w:t>
            </w:r>
          </w:p>
          <w:p w14:paraId="2243ED50" w14:textId="426ADB33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azarlama Stratejileri ve Dijitalleşme</w:t>
            </w:r>
            <w:r w:rsidRPr="00537647">
              <w:rPr>
                <w:rFonts w:ascii="Times New Roman" w:hAnsi="Times New Roman"/>
                <w:sz w:val="14"/>
                <w:szCs w:val="14"/>
              </w:rPr>
              <w:br/>
              <w:t xml:space="preserve">Doç. Dr. </w:t>
            </w:r>
            <w:r>
              <w:rPr>
                <w:rFonts w:ascii="Times New Roman" w:hAnsi="Times New Roman"/>
                <w:sz w:val="14"/>
                <w:szCs w:val="14"/>
              </w:rPr>
              <w:t>Erkan BİL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Teknopark</w:t>
            </w:r>
          </w:p>
        </w:tc>
        <w:tc>
          <w:tcPr>
            <w:tcW w:w="3402" w:type="dxa"/>
            <w:shd w:val="clear" w:color="auto" w:fill="F2F2F2"/>
          </w:tcPr>
          <w:p w14:paraId="60C0A769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P-5015</w:t>
            </w:r>
          </w:p>
          <w:p w14:paraId="59E3646C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üyük Veri ve Yapay Zeka</w:t>
            </w:r>
          </w:p>
          <w:p w14:paraId="0390780D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Filiz MUTLU YILDIRIM</w:t>
            </w:r>
          </w:p>
          <w:p w14:paraId="22F3E38A" w14:textId="0A1E9A0A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835" w:type="dxa"/>
            <w:shd w:val="clear" w:color="auto" w:fill="F2F2F2"/>
          </w:tcPr>
          <w:p w14:paraId="1EC34661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P-5001</w:t>
            </w:r>
          </w:p>
          <w:p w14:paraId="446FC264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limsel Araştırma Yöntemleri I</w:t>
            </w:r>
          </w:p>
          <w:p w14:paraId="0E81574A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016CF7EF" w14:textId="5C6C72D6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3</w:t>
            </w:r>
          </w:p>
        </w:tc>
        <w:tc>
          <w:tcPr>
            <w:tcW w:w="2787" w:type="dxa"/>
            <w:shd w:val="clear" w:color="auto" w:fill="F2F2F2"/>
          </w:tcPr>
          <w:p w14:paraId="4C703449" w14:textId="29D75FB2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670C" w:rsidRPr="003E3290" w14:paraId="243363BC" w14:textId="77777777" w:rsidTr="00360EC2">
        <w:trPr>
          <w:trHeight w:val="234"/>
          <w:jc w:val="center"/>
        </w:trPr>
        <w:tc>
          <w:tcPr>
            <w:tcW w:w="0" w:type="auto"/>
          </w:tcPr>
          <w:p w14:paraId="21B656DF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6B2F5E82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01" w:type="dxa"/>
          </w:tcPr>
          <w:p w14:paraId="5E720763" w14:textId="5870D61B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71" w:type="dxa"/>
          </w:tcPr>
          <w:p w14:paraId="4D03BAAD" w14:textId="77777777" w:rsidR="0065670C" w:rsidRPr="00537647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P-5003</w:t>
            </w:r>
          </w:p>
          <w:p w14:paraId="57923C9A" w14:textId="231D648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azarlama Stratejileri ve Dijitalleşme</w:t>
            </w:r>
            <w:r w:rsidRPr="00537647">
              <w:rPr>
                <w:rFonts w:ascii="Times New Roman" w:hAnsi="Times New Roman"/>
                <w:sz w:val="14"/>
                <w:szCs w:val="14"/>
              </w:rPr>
              <w:br/>
              <w:t xml:space="preserve">Doç. Dr. </w:t>
            </w:r>
            <w:r>
              <w:rPr>
                <w:rFonts w:ascii="Times New Roman" w:hAnsi="Times New Roman"/>
                <w:sz w:val="14"/>
                <w:szCs w:val="14"/>
              </w:rPr>
              <w:t>Erkan BİL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Teknopark</w:t>
            </w:r>
          </w:p>
        </w:tc>
        <w:tc>
          <w:tcPr>
            <w:tcW w:w="3402" w:type="dxa"/>
          </w:tcPr>
          <w:p w14:paraId="202BBF68" w14:textId="674EE33F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495ABBFE" w14:textId="704E557F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38EAD67E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670C" w:rsidRPr="003E3290" w14:paraId="4BD6AD70" w14:textId="77777777" w:rsidTr="00360EC2">
        <w:trPr>
          <w:trHeight w:val="243"/>
          <w:jc w:val="center"/>
        </w:trPr>
        <w:tc>
          <w:tcPr>
            <w:tcW w:w="0" w:type="auto"/>
            <w:shd w:val="clear" w:color="auto" w:fill="F2F2F2"/>
          </w:tcPr>
          <w:p w14:paraId="6285F378" w14:textId="77777777" w:rsidR="0065670C" w:rsidRPr="009A5DB6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47DA2A12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2901" w:type="dxa"/>
            <w:shd w:val="clear" w:color="auto" w:fill="F2F2F2"/>
          </w:tcPr>
          <w:p w14:paraId="1F6486AD" w14:textId="0D1D8B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71" w:type="dxa"/>
            <w:shd w:val="clear" w:color="auto" w:fill="F2F2F2"/>
          </w:tcPr>
          <w:p w14:paraId="39A6552D" w14:textId="77777777" w:rsidR="0065670C" w:rsidRPr="00537647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P-5003</w:t>
            </w:r>
          </w:p>
          <w:p w14:paraId="6E8F4B79" w14:textId="3D1E79C9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azarlama Stratejileri ve Dijitalleşme</w:t>
            </w:r>
            <w:r w:rsidRPr="00537647">
              <w:rPr>
                <w:rFonts w:ascii="Times New Roman" w:hAnsi="Times New Roman"/>
                <w:sz w:val="14"/>
                <w:szCs w:val="14"/>
              </w:rPr>
              <w:br/>
              <w:t xml:space="preserve">Doç. Dr. </w:t>
            </w:r>
            <w:r>
              <w:rPr>
                <w:rFonts w:ascii="Times New Roman" w:hAnsi="Times New Roman"/>
                <w:sz w:val="14"/>
                <w:szCs w:val="14"/>
              </w:rPr>
              <w:t>Erkan BİL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Teknopark</w:t>
            </w:r>
          </w:p>
        </w:tc>
        <w:tc>
          <w:tcPr>
            <w:tcW w:w="3402" w:type="dxa"/>
            <w:shd w:val="clear" w:color="auto" w:fill="F2F2F2"/>
          </w:tcPr>
          <w:p w14:paraId="0A4F5CBE" w14:textId="7BD2AB10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21A59B33" w14:textId="77777777" w:rsidR="0065670C" w:rsidRPr="00B554A4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693FB384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670C" w:rsidRPr="003E3290" w14:paraId="15EC5678" w14:textId="77777777" w:rsidTr="00360EC2">
        <w:trPr>
          <w:trHeight w:val="243"/>
          <w:jc w:val="center"/>
        </w:trPr>
        <w:tc>
          <w:tcPr>
            <w:tcW w:w="0" w:type="auto"/>
          </w:tcPr>
          <w:p w14:paraId="5A97036C" w14:textId="1D3931ED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2AB426F8" w14:textId="7A2B6CE4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2901" w:type="dxa"/>
          </w:tcPr>
          <w:p w14:paraId="5C47C9C4" w14:textId="7409509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71" w:type="dxa"/>
          </w:tcPr>
          <w:p w14:paraId="49143D98" w14:textId="417C01CA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402" w:type="dxa"/>
          </w:tcPr>
          <w:p w14:paraId="288BBE72" w14:textId="2F5AB622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1415E72B" w14:textId="77777777" w:rsidR="0065670C" w:rsidRPr="00B554A4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2752289A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670C" w:rsidRPr="003E3290" w14:paraId="63E89435" w14:textId="77777777" w:rsidTr="00360EC2">
        <w:trPr>
          <w:trHeight w:val="319"/>
          <w:jc w:val="center"/>
        </w:trPr>
        <w:tc>
          <w:tcPr>
            <w:tcW w:w="0" w:type="auto"/>
          </w:tcPr>
          <w:p w14:paraId="31BE347E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25B4200B" w14:textId="3590E3F1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2901" w:type="dxa"/>
          </w:tcPr>
          <w:p w14:paraId="0A3E03BE" w14:textId="24659842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71" w:type="dxa"/>
          </w:tcPr>
          <w:p w14:paraId="082236EA" w14:textId="4D5D66A4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402" w:type="dxa"/>
          </w:tcPr>
          <w:p w14:paraId="23A16CE7" w14:textId="4609FDAF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02DB8EBF" w14:textId="6117DBC5" w:rsidR="0065670C" w:rsidRPr="00B554A4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3BFFEB09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670C" w:rsidRPr="003E3290" w14:paraId="3C1D74F5" w14:textId="77777777" w:rsidTr="00360EC2">
        <w:trPr>
          <w:trHeight w:val="234"/>
          <w:jc w:val="center"/>
        </w:trPr>
        <w:tc>
          <w:tcPr>
            <w:tcW w:w="0" w:type="auto"/>
          </w:tcPr>
          <w:p w14:paraId="285861FC" w14:textId="77777777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58AFD676" w14:textId="42B639A1" w:rsidR="0065670C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2901" w:type="dxa"/>
          </w:tcPr>
          <w:p w14:paraId="6CC350F8" w14:textId="688EE8ED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71" w:type="dxa"/>
          </w:tcPr>
          <w:p w14:paraId="1C062DB6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402" w:type="dxa"/>
          </w:tcPr>
          <w:p w14:paraId="34145D15" w14:textId="0855F96B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0C43D0CA" w14:textId="3B11EF64" w:rsidR="0065670C" w:rsidRPr="00510DC5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20AD86EA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670C" w:rsidRPr="003E3290" w14:paraId="587B3613" w14:textId="77777777" w:rsidTr="00360EC2">
        <w:trPr>
          <w:trHeight w:val="361"/>
          <w:jc w:val="center"/>
        </w:trPr>
        <w:tc>
          <w:tcPr>
            <w:tcW w:w="0" w:type="auto"/>
          </w:tcPr>
          <w:p w14:paraId="05C87D67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0</w:t>
            </w:r>
          </w:p>
          <w:p w14:paraId="777F987B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5</w:t>
            </w:r>
          </w:p>
        </w:tc>
        <w:tc>
          <w:tcPr>
            <w:tcW w:w="2901" w:type="dxa"/>
          </w:tcPr>
          <w:p w14:paraId="04CF40F5" w14:textId="13378DA1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71" w:type="dxa"/>
          </w:tcPr>
          <w:p w14:paraId="5BCD9696" w14:textId="3D2AED9B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402" w:type="dxa"/>
          </w:tcPr>
          <w:p w14:paraId="7CC92A73" w14:textId="4C74F013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4C6E88C5" w14:textId="0628208A" w:rsidR="0065670C" w:rsidRPr="00510DC5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4781C54F" w14:textId="3A19ADAA" w:rsidR="0065670C" w:rsidRPr="000E1F31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670C" w:rsidRPr="003E3290" w14:paraId="25247BFA" w14:textId="77777777" w:rsidTr="00360EC2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09D65098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0</w:t>
            </w:r>
          </w:p>
          <w:p w14:paraId="7DDE9AF3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5</w:t>
            </w:r>
          </w:p>
        </w:tc>
        <w:tc>
          <w:tcPr>
            <w:tcW w:w="2901" w:type="dxa"/>
            <w:shd w:val="clear" w:color="auto" w:fill="F2F2F2"/>
          </w:tcPr>
          <w:p w14:paraId="1C49DCF3" w14:textId="55410A1E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71" w:type="dxa"/>
            <w:shd w:val="clear" w:color="auto" w:fill="F2F2F2"/>
          </w:tcPr>
          <w:p w14:paraId="2B341AB2" w14:textId="196BDA52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402" w:type="dxa"/>
            <w:shd w:val="clear" w:color="auto" w:fill="F2F2F2"/>
          </w:tcPr>
          <w:p w14:paraId="1DAE533B" w14:textId="31FB86B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43BBB8A7" w14:textId="6B56F1DA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13A7BDAE" w14:textId="5D8AD433" w:rsidR="0065670C" w:rsidRPr="000E1F31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670C" w:rsidRPr="003E3290" w14:paraId="1B424CD7" w14:textId="77777777" w:rsidTr="00360EC2">
        <w:trPr>
          <w:trHeight w:val="370"/>
          <w:jc w:val="center"/>
        </w:trPr>
        <w:tc>
          <w:tcPr>
            <w:tcW w:w="0" w:type="auto"/>
          </w:tcPr>
          <w:p w14:paraId="03B4EF67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0</w:t>
            </w:r>
          </w:p>
          <w:p w14:paraId="4F510421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5</w:t>
            </w:r>
          </w:p>
        </w:tc>
        <w:tc>
          <w:tcPr>
            <w:tcW w:w="2901" w:type="dxa"/>
          </w:tcPr>
          <w:p w14:paraId="7D3F77AC" w14:textId="3B2DF651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71" w:type="dxa"/>
          </w:tcPr>
          <w:p w14:paraId="4B36C8E6" w14:textId="6B4E5AD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402" w:type="dxa"/>
          </w:tcPr>
          <w:p w14:paraId="3AFD1258" w14:textId="68B46332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19B58EB7" w14:textId="339422A2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6530C6AA" w14:textId="44ABD056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670C" w:rsidRPr="003E3290" w14:paraId="295D27F0" w14:textId="77777777" w:rsidTr="00360EC2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598A88DB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0</w:t>
            </w:r>
          </w:p>
          <w:p w14:paraId="32B10E9A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5</w:t>
            </w:r>
          </w:p>
        </w:tc>
        <w:tc>
          <w:tcPr>
            <w:tcW w:w="2901" w:type="dxa"/>
            <w:shd w:val="clear" w:color="auto" w:fill="F2F2F2"/>
          </w:tcPr>
          <w:p w14:paraId="1CC83F9E" w14:textId="558351BE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71" w:type="dxa"/>
            <w:shd w:val="clear" w:color="auto" w:fill="F2F2F2"/>
          </w:tcPr>
          <w:p w14:paraId="15AEC353" w14:textId="7189FB8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402" w:type="dxa"/>
            <w:shd w:val="clear" w:color="auto" w:fill="F2F2F2"/>
          </w:tcPr>
          <w:p w14:paraId="33083F21" w14:textId="4CF121F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5E6AB126" w14:textId="4F5A0EA8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3E1AE8AE" w14:textId="6CD8AC62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670C" w:rsidRPr="003E3290" w14:paraId="3B7D3F6F" w14:textId="77777777" w:rsidTr="00360EC2">
        <w:trPr>
          <w:trHeight w:val="43"/>
          <w:jc w:val="center"/>
        </w:trPr>
        <w:tc>
          <w:tcPr>
            <w:tcW w:w="0" w:type="auto"/>
          </w:tcPr>
          <w:p w14:paraId="75D1FC06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0</w:t>
            </w:r>
          </w:p>
          <w:p w14:paraId="13BE6A38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lastRenderedPageBreak/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5</w:t>
            </w:r>
          </w:p>
        </w:tc>
        <w:tc>
          <w:tcPr>
            <w:tcW w:w="2901" w:type="dxa"/>
          </w:tcPr>
          <w:p w14:paraId="5616B531" w14:textId="2F4B5D89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71" w:type="dxa"/>
          </w:tcPr>
          <w:p w14:paraId="043C88CC" w14:textId="30D382FE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402" w:type="dxa"/>
          </w:tcPr>
          <w:p w14:paraId="57E01A4D" w14:textId="7C321486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4B5DEE50" w14:textId="23833918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6D8C53F1" w14:textId="29E3CEDA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5670C" w:rsidRPr="003E3290" w14:paraId="4F69A8C2" w14:textId="77777777" w:rsidTr="00360EC2">
        <w:trPr>
          <w:trHeight w:val="243"/>
          <w:jc w:val="center"/>
        </w:trPr>
        <w:tc>
          <w:tcPr>
            <w:tcW w:w="0" w:type="auto"/>
            <w:shd w:val="clear" w:color="auto" w:fill="F2F2F2"/>
          </w:tcPr>
          <w:p w14:paraId="4EF75AF7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0</w:t>
            </w:r>
          </w:p>
          <w:p w14:paraId="0269A72D" w14:textId="77777777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5</w:t>
            </w:r>
          </w:p>
        </w:tc>
        <w:tc>
          <w:tcPr>
            <w:tcW w:w="2901" w:type="dxa"/>
            <w:shd w:val="clear" w:color="auto" w:fill="F2F2F2"/>
          </w:tcPr>
          <w:p w14:paraId="52475C11" w14:textId="79500F68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71" w:type="dxa"/>
            <w:shd w:val="clear" w:color="auto" w:fill="F2F2F2"/>
          </w:tcPr>
          <w:p w14:paraId="1A066722" w14:textId="3D552576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402" w:type="dxa"/>
            <w:shd w:val="clear" w:color="auto" w:fill="F2F2F2"/>
          </w:tcPr>
          <w:p w14:paraId="68443DD7" w14:textId="40FB73B8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1D053F25" w14:textId="7B3525E3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6D542057" w14:textId="453E1EEC" w:rsidR="0065670C" w:rsidRPr="003E3290" w:rsidRDefault="0065670C" w:rsidP="0065670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73326847" w14:textId="31E578CD" w:rsidR="00284338" w:rsidRDefault="00284338" w:rsidP="006D51B3">
      <w:pPr>
        <w:rPr>
          <w:rFonts w:ascii="Times New Roman" w:hAnsi="Times New Roman"/>
          <w:sz w:val="14"/>
          <w:szCs w:val="14"/>
        </w:rPr>
      </w:pPr>
    </w:p>
    <w:sectPr w:rsidR="00284338" w:rsidSect="002B6F66">
      <w:headerReference w:type="default" r:id="rId7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9FEF1" w14:textId="77777777" w:rsidR="00761DAA" w:rsidRDefault="00761DAA" w:rsidP="00197788">
      <w:pPr>
        <w:spacing w:after="0" w:line="240" w:lineRule="auto"/>
      </w:pPr>
      <w:r>
        <w:separator/>
      </w:r>
    </w:p>
  </w:endnote>
  <w:endnote w:type="continuationSeparator" w:id="0">
    <w:p w14:paraId="3E2C45CD" w14:textId="77777777" w:rsidR="00761DAA" w:rsidRDefault="00761DAA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74869" w14:textId="77777777" w:rsidR="00761DAA" w:rsidRDefault="00761DAA" w:rsidP="00197788">
      <w:pPr>
        <w:spacing w:after="0" w:line="240" w:lineRule="auto"/>
      </w:pPr>
      <w:r>
        <w:separator/>
      </w:r>
    </w:p>
  </w:footnote>
  <w:footnote w:type="continuationSeparator" w:id="0">
    <w:p w14:paraId="77B9CA1D" w14:textId="77777777" w:rsidR="00761DAA" w:rsidRDefault="00761DAA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9B8C3" w14:textId="44E5099B" w:rsidR="002B6F66" w:rsidRPr="00956EA1" w:rsidRDefault="00F15FB3" w:rsidP="00F849FA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DİSİPLİNLERARASI DİJİTAL EKONOMİ VE PAZARLAMA</w:t>
    </w:r>
    <w:r w:rsidR="00B7739E">
      <w:rPr>
        <w:rFonts w:ascii="Times New Roman" w:hAnsi="Times New Roman"/>
        <w:b/>
        <w:sz w:val="24"/>
        <w:szCs w:val="24"/>
      </w:rPr>
      <w:t xml:space="preserve"> </w:t>
    </w:r>
    <w:r w:rsidR="007B25D2">
      <w:rPr>
        <w:rFonts w:ascii="Times New Roman" w:hAnsi="Times New Roman"/>
        <w:b/>
        <w:sz w:val="24"/>
        <w:szCs w:val="24"/>
      </w:rPr>
      <w:t xml:space="preserve">TEZLİ </w:t>
    </w:r>
    <w:r w:rsidR="005C788D">
      <w:rPr>
        <w:rFonts w:ascii="Times New Roman" w:hAnsi="Times New Roman"/>
        <w:b/>
        <w:sz w:val="24"/>
        <w:szCs w:val="24"/>
      </w:rPr>
      <w:t>YÜKSEK LİSANS</w:t>
    </w:r>
    <w:r w:rsidR="007B25D2">
      <w:rPr>
        <w:rFonts w:ascii="Times New Roman" w:hAnsi="Times New Roman"/>
        <w:b/>
        <w:sz w:val="24"/>
        <w:szCs w:val="24"/>
      </w:rPr>
      <w:t xml:space="preserve"> DER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K8FAN/bbV0tAAAA"/>
  </w:docVars>
  <w:rsids>
    <w:rsidRoot w:val="004D7519"/>
    <w:rsid w:val="000039B3"/>
    <w:rsid w:val="00007A58"/>
    <w:rsid w:val="00024630"/>
    <w:rsid w:val="00024E48"/>
    <w:rsid w:val="00027DAF"/>
    <w:rsid w:val="0004196E"/>
    <w:rsid w:val="0005784D"/>
    <w:rsid w:val="0006287F"/>
    <w:rsid w:val="00067D57"/>
    <w:rsid w:val="00073244"/>
    <w:rsid w:val="00075039"/>
    <w:rsid w:val="00075131"/>
    <w:rsid w:val="00077799"/>
    <w:rsid w:val="0008260B"/>
    <w:rsid w:val="000A30EC"/>
    <w:rsid w:val="000B58DB"/>
    <w:rsid w:val="000C2DC2"/>
    <w:rsid w:val="000D465E"/>
    <w:rsid w:val="000D7B88"/>
    <w:rsid w:val="000E1F31"/>
    <w:rsid w:val="000E5749"/>
    <w:rsid w:val="000F06C2"/>
    <w:rsid w:val="00103AB0"/>
    <w:rsid w:val="001061B2"/>
    <w:rsid w:val="001215AF"/>
    <w:rsid w:val="0012192A"/>
    <w:rsid w:val="0012458C"/>
    <w:rsid w:val="00127C63"/>
    <w:rsid w:val="00136301"/>
    <w:rsid w:val="001401E3"/>
    <w:rsid w:val="00144CC0"/>
    <w:rsid w:val="00147B91"/>
    <w:rsid w:val="00153129"/>
    <w:rsid w:val="00174080"/>
    <w:rsid w:val="001825D6"/>
    <w:rsid w:val="001827E3"/>
    <w:rsid w:val="00197788"/>
    <w:rsid w:val="001A5644"/>
    <w:rsid w:val="001A665A"/>
    <w:rsid w:val="001C4268"/>
    <w:rsid w:val="001C531D"/>
    <w:rsid w:val="001D3C5D"/>
    <w:rsid w:val="00210BF3"/>
    <w:rsid w:val="002200AB"/>
    <w:rsid w:val="00220397"/>
    <w:rsid w:val="002355A8"/>
    <w:rsid w:val="0023772F"/>
    <w:rsid w:val="00237983"/>
    <w:rsid w:val="00241CF1"/>
    <w:rsid w:val="00255C26"/>
    <w:rsid w:val="002614A8"/>
    <w:rsid w:val="00265BD2"/>
    <w:rsid w:val="00266523"/>
    <w:rsid w:val="00277990"/>
    <w:rsid w:val="00284338"/>
    <w:rsid w:val="0029507F"/>
    <w:rsid w:val="002A5D12"/>
    <w:rsid w:val="002A7614"/>
    <w:rsid w:val="002B0AF0"/>
    <w:rsid w:val="002B24C4"/>
    <w:rsid w:val="002B31B0"/>
    <w:rsid w:val="002B3C17"/>
    <w:rsid w:val="002B6F66"/>
    <w:rsid w:val="002C0C9B"/>
    <w:rsid w:val="002C565D"/>
    <w:rsid w:val="002D0E96"/>
    <w:rsid w:val="002F050B"/>
    <w:rsid w:val="002F3850"/>
    <w:rsid w:val="002F65DE"/>
    <w:rsid w:val="00301459"/>
    <w:rsid w:val="00302F67"/>
    <w:rsid w:val="0032452B"/>
    <w:rsid w:val="003317C4"/>
    <w:rsid w:val="00334227"/>
    <w:rsid w:val="00335A5E"/>
    <w:rsid w:val="00344C82"/>
    <w:rsid w:val="00345DCC"/>
    <w:rsid w:val="00347E3F"/>
    <w:rsid w:val="00350938"/>
    <w:rsid w:val="00355271"/>
    <w:rsid w:val="00356F73"/>
    <w:rsid w:val="00360EC2"/>
    <w:rsid w:val="003700BE"/>
    <w:rsid w:val="00371C11"/>
    <w:rsid w:val="00377AD2"/>
    <w:rsid w:val="0038044D"/>
    <w:rsid w:val="003807BA"/>
    <w:rsid w:val="00381D55"/>
    <w:rsid w:val="00390419"/>
    <w:rsid w:val="00393C12"/>
    <w:rsid w:val="003A19FF"/>
    <w:rsid w:val="003A2372"/>
    <w:rsid w:val="003B78B5"/>
    <w:rsid w:val="003D50E1"/>
    <w:rsid w:val="003E11A9"/>
    <w:rsid w:val="003E3290"/>
    <w:rsid w:val="003E3D19"/>
    <w:rsid w:val="003E5B5E"/>
    <w:rsid w:val="003F0E44"/>
    <w:rsid w:val="003F643F"/>
    <w:rsid w:val="003F7636"/>
    <w:rsid w:val="00400C24"/>
    <w:rsid w:val="0041124A"/>
    <w:rsid w:val="0042539A"/>
    <w:rsid w:val="00425FFB"/>
    <w:rsid w:val="0043678E"/>
    <w:rsid w:val="004404F4"/>
    <w:rsid w:val="004429E2"/>
    <w:rsid w:val="0044340E"/>
    <w:rsid w:val="004553FD"/>
    <w:rsid w:val="00473D6B"/>
    <w:rsid w:val="00474768"/>
    <w:rsid w:val="004752FE"/>
    <w:rsid w:val="004919F5"/>
    <w:rsid w:val="0049218E"/>
    <w:rsid w:val="00492957"/>
    <w:rsid w:val="004B6EFE"/>
    <w:rsid w:val="004C2A11"/>
    <w:rsid w:val="004C3F7F"/>
    <w:rsid w:val="004C5E87"/>
    <w:rsid w:val="004D1443"/>
    <w:rsid w:val="004D51B2"/>
    <w:rsid w:val="004D7519"/>
    <w:rsid w:val="004E6857"/>
    <w:rsid w:val="004F14E6"/>
    <w:rsid w:val="00510DC5"/>
    <w:rsid w:val="00525202"/>
    <w:rsid w:val="00542075"/>
    <w:rsid w:val="00547239"/>
    <w:rsid w:val="0056403D"/>
    <w:rsid w:val="00576B22"/>
    <w:rsid w:val="00582992"/>
    <w:rsid w:val="005A417A"/>
    <w:rsid w:val="005A69F3"/>
    <w:rsid w:val="005B55F5"/>
    <w:rsid w:val="005B7DF6"/>
    <w:rsid w:val="005C788D"/>
    <w:rsid w:val="005D376A"/>
    <w:rsid w:val="005E0817"/>
    <w:rsid w:val="005E6769"/>
    <w:rsid w:val="005F27BE"/>
    <w:rsid w:val="005F319D"/>
    <w:rsid w:val="00601601"/>
    <w:rsid w:val="00602AEE"/>
    <w:rsid w:val="00612B5A"/>
    <w:rsid w:val="00616221"/>
    <w:rsid w:val="0063335C"/>
    <w:rsid w:val="00634561"/>
    <w:rsid w:val="00637ECA"/>
    <w:rsid w:val="00640DF4"/>
    <w:rsid w:val="00641D7A"/>
    <w:rsid w:val="00652434"/>
    <w:rsid w:val="0065670C"/>
    <w:rsid w:val="00696A25"/>
    <w:rsid w:val="00696EA5"/>
    <w:rsid w:val="006A4D2C"/>
    <w:rsid w:val="006B414C"/>
    <w:rsid w:val="006B439A"/>
    <w:rsid w:val="006B5126"/>
    <w:rsid w:val="006C251C"/>
    <w:rsid w:val="006C556A"/>
    <w:rsid w:val="006C5FE3"/>
    <w:rsid w:val="006D4751"/>
    <w:rsid w:val="006D51B3"/>
    <w:rsid w:val="006F3C15"/>
    <w:rsid w:val="006F557B"/>
    <w:rsid w:val="00703175"/>
    <w:rsid w:val="00704797"/>
    <w:rsid w:val="00707ED7"/>
    <w:rsid w:val="00714BD9"/>
    <w:rsid w:val="00747B90"/>
    <w:rsid w:val="00761DAA"/>
    <w:rsid w:val="00767087"/>
    <w:rsid w:val="007718C4"/>
    <w:rsid w:val="00773397"/>
    <w:rsid w:val="0078124E"/>
    <w:rsid w:val="0078160D"/>
    <w:rsid w:val="00791794"/>
    <w:rsid w:val="007A373F"/>
    <w:rsid w:val="007A6DDA"/>
    <w:rsid w:val="007B0F21"/>
    <w:rsid w:val="007B22BA"/>
    <w:rsid w:val="007B25D2"/>
    <w:rsid w:val="007F3C42"/>
    <w:rsid w:val="008053E8"/>
    <w:rsid w:val="00816F9E"/>
    <w:rsid w:val="00832B46"/>
    <w:rsid w:val="00854481"/>
    <w:rsid w:val="008672AB"/>
    <w:rsid w:val="0087290D"/>
    <w:rsid w:val="00882CAC"/>
    <w:rsid w:val="00896276"/>
    <w:rsid w:val="008A1271"/>
    <w:rsid w:val="008A469B"/>
    <w:rsid w:val="008A62FD"/>
    <w:rsid w:val="008A6BD8"/>
    <w:rsid w:val="008B58AE"/>
    <w:rsid w:val="008B5989"/>
    <w:rsid w:val="008D66E6"/>
    <w:rsid w:val="008E630F"/>
    <w:rsid w:val="008F34F8"/>
    <w:rsid w:val="008F634F"/>
    <w:rsid w:val="009012A9"/>
    <w:rsid w:val="00901C5B"/>
    <w:rsid w:val="0091275A"/>
    <w:rsid w:val="009275B0"/>
    <w:rsid w:val="0093417B"/>
    <w:rsid w:val="00944E04"/>
    <w:rsid w:val="009523B5"/>
    <w:rsid w:val="00955CA4"/>
    <w:rsid w:val="00955EA4"/>
    <w:rsid w:val="00971E36"/>
    <w:rsid w:val="00973DD1"/>
    <w:rsid w:val="00975CEB"/>
    <w:rsid w:val="00986054"/>
    <w:rsid w:val="00996F8C"/>
    <w:rsid w:val="009A05BB"/>
    <w:rsid w:val="009A44E0"/>
    <w:rsid w:val="009A5DB6"/>
    <w:rsid w:val="009B10D0"/>
    <w:rsid w:val="009D0B42"/>
    <w:rsid w:val="009D5318"/>
    <w:rsid w:val="009D6E7A"/>
    <w:rsid w:val="009E1D58"/>
    <w:rsid w:val="009E22BD"/>
    <w:rsid w:val="009F0ECF"/>
    <w:rsid w:val="009F15F5"/>
    <w:rsid w:val="009F375A"/>
    <w:rsid w:val="009F4A53"/>
    <w:rsid w:val="00A07FB5"/>
    <w:rsid w:val="00A1460B"/>
    <w:rsid w:val="00A174D9"/>
    <w:rsid w:val="00A34C95"/>
    <w:rsid w:val="00A56C65"/>
    <w:rsid w:val="00A77FB7"/>
    <w:rsid w:val="00A80C73"/>
    <w:rsid w:val="00A859AD"/>
    <w:rsid w:val="00AD709D"/>
    <w:rsid w:val="00AD7A9C"/>
    <w:rsid w:val="00AE00CD"/>
    <w:rsid w:val="00AE2112"/>
    <w:rsid w:val="00AE2DD3"/>
    <w:rsid w:val="00AE3028"/>
    <w:rsid w:val="00AF069D"/>
    <w:rsid w:val="00AF1E8E"/>
    <w:rsid w:val="00B00A3D"/>
    <w:rsid w:val="00B03777"/>
    <w:rsid w:val="00B055EE"/>
    <w:rsid w:val="00B127AF"/>
    <w:rsid w:val="00B133E7"/>
    <w:rsid w:val="00B225C3"/>
    <w:rsid w:val="00B25976"/>
    <w:rsid w:val="00B337F0"/>
    <w:rsid w:val="00B35CE9"/>
    <w:rsid w:val="00B4313C"/>
    <w:rsid w:val="00B554A4"/>
    <w:rsid w:val="00B57CDB"/>
    <w:rsid w:val="00B7114A"/>
    <w:rsid w:val="00B7739E"/>
    <w:rsid w:val="00B81734"/>
    <w:rsid w:val="00B830AC"/>
    <w:rsid w:val="00B93F6A"/>
    <w:rsid w:val="00B94292"/>
    <w:rsid w:val="00BA006F"/>
    <w:rsid w:val="00BA1C75"/>
    <w:rsid w:val="00BA390C"/>
    <w:rsid w:val="00BA6FAE"/>
    <w:rsid w:val="00BB0DE9"/>
    <w:rsid w:val="00BB308F"/>
    <w:rsid w:val="00BD1602"/>
    <w:rsid w:val="00BD3994"/>
    <w:rsid w:val="00BF3620"/>
    <w:rsid w:val="00BF7805"/>
    <w:rsid w:val="00C04C3F"/>
    <w:rsid w:val="00C17E84"/>
    <w:rsid w:val="00C24C69"/>
    <w:rsid w:val="00C45D2F"/>
    <w:rsid w:val="00C52E58"/>
    <w:rsid w:val="00C718E9"/>
    <w:rsid w:val="00C835AE"/>
    <w:rsid w:val="00C90D67"/>
    <w:rsid w:val="00C95D9B"/>
    <w:rsid w:val="00CA0AA3"/>
    <w:rsid w:val="00CA1A52"/>
    <w:rsid w:val="00CA4BEC"/>
    <w:rsid w:val="00CB17DD"/>
    <w:rsid w:val="00CB55D9"/>
    <w:rsid w:val="00CC17C6"/>
    <w:rsid w:val="00CD4973"/>
    <w:rsid w:val="00D019A3"/>
    <w:rsid w:val="00D06304"/>
    <w:rsid w:val="00D2154D"/>
    <w:rsid w:val="00D21DF3"/>
    <w:rsid w:val="00D27680"/>
    <w:rsid w:val="00D40EFE"/>
    <w:rsid w:val="00D54A02"/>
    <w:rsid w:val="00D561B7"/>
    <w:rsid w:val="00D90CE4"/>
    <w:rsid w:val="00D930F9"/>
    <w:rsid w:val="00DB2F2F"/>
    <w:rsid w:val="00DC7841"/>
    <w:rsid w:val="00DD45C8"/>
    <w:rsid w:val="00DE0D16"/>
    <w:rsid w:val="00DE4CF9"/>
    <w:rsid w:val="00DF743A"/>
    <w:rsid w:val="00E17998"/>
    <w:rsid w:val="00E17B75"/>
    <w:rsid w:val="00E23020"/>
    <w:rsid w:val="00E45F83"/>
    <w:rsid w:val="00E51EC2"/>
    <w:rsid w:val="00E52126"/>
    <w:rsid w:val="00E524BF"/>
    <w:rsid w:val="00E73584"/>
    <w:rsid w:val="00E76B53"/>
    <w:rsid w:val="00E931C9"/>
    <w:rsid w:val="00EB69CF"/>
    <w:rsid w:val="00EC20F0"/>
    <w:rsid w:val="00EC2C61"/>
    <w:rsid w:val="00ED3FE3"/>
    <w:rsid w:val="00EF5966"/>
    <w:rsid w:val="00EF72C5"/>
    <w:rsid w:val="00F12693"/>
    <w:rsid w:val="00F15FB3"/>
    <w:rsid w:val="00F20300"/>
    <w:rsid w:val="00F23AF9"/>
    <w:rsid w:val="00F4022E"/>
    <w:rsid w:val="00F5082C"/>
    <w:rsid w:val="00F65B2D"/>
    <w:rsid w:val="00F81B89"/>
    <w:rsid w:val="00F82C21"/>
    <w:rsid w:val="00F849FA"/>
    <w:rsid w:val="00F84D5A"/>
    <w:rsid w:val="00FC009B"/>
    <w:rsid w:val="00FC1032"/>
    <w:rsid w:val="00FC37B1"/>
    <w:rsid w:val="00FD51FB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EC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802E0D-D248-4DC5-940F-263F64EF8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Hüseyin Orak</cp:lastModifiedBy>
  <cp:revision>6</cp:revision>
  <dcterms:created xsi:type="dcterms:W3CDTF">2022-10-04T08:15:00Z</dcterms:created>
  <dcterms:modified xsi:type="dcterms:W3CDTF">2022-10-10T11:26:00Z</dcterms:modified>
</cp:coreProperties>
</file>